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gosy Propert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0"/>
        <w:gridCol w:w="559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Menc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434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Fras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36F9999" w:rsidR="00661C78" w:rsidRDefault="00E80112">
      <w:r>
        <w:rPr>
          <w:noProof/>
        </w:rPr>
        <w:drawing>
          <wp:inline distT="0" distB="0" distL="0" distR="0" wp14:anchorId="6482CF13" wp14:editId="4B6D840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80112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